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B77D33" w14:textId="77777777" w:rsidR="00B66C58" w:rsidRDefault="00B66C58" w:rsidP="00B66C58">
      <w:pPr>
        <w:pStyle w:val="Heading1"/>
      </w:pPr>
      <w:r>
        <w:t>Workplace learning research</w:t>
      </w:r>
    </w:p>
    <w:p w14:paraId="59B77D34" w14:textId="77777777" w:rsidR="00494EE9" w:rsidRDefault="00B66C58" w:rsidP="00B66C58">
      <w:r>
        <w:t>Participating in workplace learning is a valuable way to gain insight into a job, workplace or career area. Complete this questionnaire to help you research and identify what you would like to get out of the experience.</w:t>
      </w:r>
    </w:p>
    <w:p w14:paraId="59B77D35" w14:textId="77777777" w:rsidR="000A194C" w:rsidRDefault="000A194C" w:rsidP="00630318">
      <w:pPr>
        <w:pStyle w:val="ListNumber"/>
        <w:spacing w:after="1200"/>
        <w:ind w:left="653" w:hanging="369"/>
      </w:pPr>
      <w:r>
        <w:t>What is the name of the business/organisation?</w:t>
      </w:r>
    </w:p>
    <w:p w14:paraId="59B77D36" w14:textId="77777777" w:rsidR="000A194C" w:rsidRDefault="000A194C" w:rsidP="00630318">
      <w:pPr>
        <w:pStyle w:val="ListNumber"/>
        <w:spacing w:after="1200"/>
        <w:ind w:left="653" w:hanging="369"/>
      </w:pPr>
      <w:r>
        <w:t>What is their industry or profession?</w:t>
      </w:r>
      <w:r w:rsidR="00630318">
        <w:t xml:space="preserve"> </w:t>
      </w:r>
      <w:r>
        <w:t>What are their key focus areas?</w:t>
      </w:r>
    </w:p>
    <w:p w14:paraId="59B77D37" w14:textId="77777777" w:rsidR="000A194C" w:rsidRDefault="000A194C" w:rsidP="00630318">
      <w:pPr>
        <w:pStyle w:val="ListNumber"/>
        <w:spacing w:after="1200"/>
        <w:ind w:left="653" w:hanging="369"/>
      </w:pPr>
      <w:r>
        <w:t>What is the address?</w:t>
      </w:r>
    </w:p>
    <w:p w14:paraId="59B77D38" w14:textId="77777777" w:rsidR="000A194C" w:rsidRDefault="000A194C" w:rsidP="00630318">
      <w:pPr>
        <w:pStyle w:val="ListNumber"/>
        <w:spacing w:after="1200"/>
        <w:ind w:left="653" w:hanging="369"/>
      </w:pPr>
      <w:r>
        <w:t>What is the website?</w:t>
      </w:r>
    </w:p>
    <w:p w14:paraId="59B77D39" w14:textId="77777777" w:rsidR="00B66C58" w:rsidRDefault="000A194C" w:rsidP="00630318">
      <w:pPr>
        <w:pStyle w:val="ListNumber"/>
        <w:spacing w:after="1200"/>
        <w:ind w:left="653" w:hanging="369"/>
      </w:pPr>
      <w:r>
        <w:t>What is the name of a contact at the organisation? What is their position?</w:t>
      </w:r>
    </w:p>
    <w:p w14:paraId="59B77D3A" w14:textId="20B17B6B" w:rsidR="000A194C" w:rsidRDefault="000A194C" w:rsidP="00630318">
      <w:pPr>
        <w:pStyle w:val="ListNumber"/>
        <w:spacing w:after="1200"/>
        <w:ind w:left="653" w:hanging="369"/>
      </w:pPr>
      <w:r>
        <w:t xml:space="preserve">What is that person’s phone, fax and </w:t>
      </w:r>
      <w:bookmarkStart w:id="0" w:name="_GoBack"/>
      <w:bookmarkEnd w:id="0"/>
      <w:r w:rsidR="00D9632F">
        <w:t>e</w:t>
      </w:r>
      <w:r>
        <w:t>mail details?</w:t>
      </w:r>
    </w:p>
    <w:p w14:paraId="59B77D3B" w14:textId="77777777" w:rsidR="000A194C" w:rsidRDefault="000A194C" w:rsidP="00630318">
      <w:pPr>
        <w:pStyle w:val="ListNumber"/>
        <w:spacing w:after="1200"/>
        <w:ind w:left="653" w:hanging="369"/>
      </w:pPr>
      <w:r>
        <w:t>Write some background information about the business/organisation. Use the internet/media reports/personal networks as resources.</w:t>
      </w:r>
    </w:p>
    <w:p w14:paraId="59B77D3C" w14:textId="77777777" w:rsidR="000A194C" w:rsidRDefault="000A194C" w:rsidP="00630318">
      <w:pPr>
        <w:pStyle w:val="ListNumber"/>
        <w:spacing w:after="1200"/>
        <w:ind w:left="653" w:hanging="369"/>
      </w:pPr>
      <w:r>
        <w:lastRenderedPageBreak/>
        <w:t>What is the range of job roles carried out at the organisation?</w:t>
      </w:r>
    </w:p>
    <w:p w14:paraId="59B77D3D" w14:textId="77777777" w:rsidR="000A194C" w:rsidRDefault="000A194C" w:rsidP="00630318">
      <w:pPr>
        <w:pStyle w:val="ListNumber"/>
        <w:spacing w:after="1200"/>
        <w:ind w:left="653" w:hanging="369"/>
      </w:pPr>
      <w:r>
        <w:t>Which position in the organisation most appeals to you? Why?</w:t>
      </w:r>
    </w:p>
    <w:p w14:paraId="59B77D3E" w14:textId="77777777" w:rsidR="000A194C" w:rsidRDefault="000A194C" w:rsidP="00630318">
      <w:pPr>
        <w:pStyle w:val="ListNumber"/>
        <w:spacing w:after="1200"/>
        <w:ind w:left="653" w:hanging="369"/>
      </w:pPr>
      <w:r>
        <w:t>What 3 personal attributes do you think you would most need for that position?</w:t>
      </w:r>
    </w:p>
    <w:p w14:paraId="59B77D3F" w14:textId="77777777" w:rsidR="000A194C" w:rsidRDefault="000A194C" w:rsidP="00630318">
      <w:pPr>
        <w:pStyle w:val="ListNumber"/>
        <w:spacing w:after="1200"/>
        <w:ind w:left="653" w:hanging="369"/>
      </w:pPr>
      <w:r>
        <w:t>What duties/responsibilities would you be expected to carry out?</w:t>
      </w:r>
    </w:p>
    <w:p w14:paraId="59B77D40" w14:textId="77777777" w:rsidR="000A194C" w:rsidRDefault="000A194C" w:rsidP="00630318">
      <w:pPr>
        <w:pStyle w:val="ListNumber"/>
        <w:spacing w:after="1200"/>
        <w:ind w:left="653" w:hanging="369"/>
      </w:pPr>
      <w:r>
        <w:t>What employment related skills do you believe you would develop at the organisation?</w:t>
      </w:r>
    </w:p>
    <w:p w14:paraId="59B77D41" w14:textId="77777777" w:rsidR="000A194C" w:rsidRDefault="000A194C" w:rsidP="00630318">
      <w:pPr>
        <w:pStyle w:val="ListNumber"/>
        <w:spacing w:after="1200"/>
        <w:ind w:left="653" w:hanging="369"/>
      </w:pPr>
      <w:r>
        <w:t>How will participating in workplace learning at this organisation assist you in your career planning? Is there a personal goal to achieve? Specify.</w:t>
      </w:r>
    </w:p>
    <w:p w14:paraId="59B77D42" w14:textId="77777777" w:rsidR="000A194C" w:rsidRDefault="000A194C" w:rsidP="00630318">
      <w:pPr>
        <w:pStyle w:val="ListNumber"/>
        <w:spacing w:after="1200"/>
        <w:ind w:left="653" w:hanging="369"/>
      </w:pPr>
      <w:r>
        <w:t>How does workplace learning at this organisation link to the subjec</w:t>
      </w:r>
      <w:r w:rsidR="00406A23">
        <w:t xml:space="preserve">ts you are </w:t>
      </w:r>
      <w:proofErr w:type="gramStart"/>
      <w:r w:rsidR="00406A23">
        <w:t>studying</w:t>
      </w:r>
      <w:proofErr w:type="gramEnd"/>
      <w:r w:rsidR="00406A23">
        <w:t xml:space="preserve"> at school?</w:t>
      </w:r>
    </w:p>
    <w:p w14:paraId="59B77D43" w14:textId="77777777" w:rsidR="000A194C" w:rsidRDefault="000A194C" w:rsidP="00630318">
      <w:pPr>
        <w:pStyle w:val="ListNumber"/>
        <w:spacing w:after="1200"/>
        <w:ind w:left="653" w:hanging="369"/>
      </w:pPr>
      <w:r>
        <w:t>If you are unable to participate in workplace learning at this organisation, what is your next choice? Why?</w:t>
      </w:r>
    </w:p>
    <w:p w14:paraId="59B77D44" w14:textId="77777777" w:rsidR="00406A23" w:rsidRPr="00406A23" w:rsidRDefault="00406A23" w:rsidP="00406A23">
      <w:pPr>
        <w:rPr>
          <w:rStyle w:val="Strong"/>
        </w:rPr>
      </w:pPr>
      <w:r w:rsidRPr="00406A23">
        <w:rPr>
          <w:rStyle w:val="Strong"/>
        </w:rPr>
        <w:t>Activity</w:t>
      </w:r>
    </w:p>
    <w:p w14:paraId="59B77D45" w14:textId="749FFCA2" w:rsidR="00406A23" w:rsidRPr="000259A4" w:rsidRDefault="00406A23" w:rsidP="00406A23">
      <w:pPr>
        <w:pStyle w:val="NoSpacing"/>
      </w:pPr>
      <w:r>
        <w:t>After you have completed a workplace learning activity, log your employment related skills on the workplace learning log sheets.</w:t>
      </w:r>
    </w:p>
    <w:sectPr w:rsidR="00406A23" w:rsidRPr="000259A4" w:rsidSect="00E56C01"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8EC985" w14:textId="77777777" w:rsidR="00B421C8" w:rsidRDefault="00B421C8" w:rsidP="00191F45">
      <w:r>
        <w:separator/>
      </w:r>
    </w:p>
    <w:p w14:paraId="36D5AE83" w14:textId="77777777" w:rsidR="00B421C8" w:rsidRDefault="00B421C8"/>
    <w:p w14:paraId="3E949E19" w14:textId="77777777" w:rsidR="00B421C8" w:rsidRDefault="00B421C8"/>
    <w:p w14:paraId="6681FBFF" w14:textId="77777777" w:rsidR="00B421C8" w:rsidRDefault="00B421C8"/>
  </w:endnote>
  <w:endnote w:type="continuationSeparator" w:id="0">
    <w:p w14:paraId="4C73CE6F" w14:textId="77777777" w:rsidR="00B421C8" w:rsidRDefault="00B421C8" w:rsidP="00191F45">
      <w:r>
        <w:continuationSeparator/>
      </w:r>
    </w:p>
    <w:p w14:paraId="11C35E4E" w14:textId="77777777" w:rsidR="00B421C8" w:rsidRDefault="00B421C8"/>
    <w:p w14:paraId="0F0591FB" w14:textId="77777777" w:rsidR="00B421C8" w:rsidRDefault="00B421C8"/>
    <w:p w14:paraId="63BE1423" w14:textId="77777777" w:rsidR="00B421C8" w:rsidRDefault="00B421C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B77D56" w14:textId="047EC35A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D9632F">
      <w:rPr>
        <w:noProof/>
      </w:rPr>
      <w:t>2</w:t>
    </w:r>
    <w:r w:rsidRPr="002810D3">
      <w:fldChar w:fldCharType="end"/>
    </w:r>
    <w:r w:rsidRPr="002810D3">
      <w:tab/>
    </w:r>
    <w:r w:rsidR="00E56C01">
      <w:t>School to work –</w:t>
    </w:r>
    <w:r w:rsidR="00311B29">
      <w:t xml:space="preserve"> workplace learning research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B77D57" w14:textId="54247957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0C5662">
      <w:rPr>
        <w:noProof/>
      </w:rPr>
      <w:t>May-20</w:t>
    </w:r>
    <w:r w:rsidRPr="002810D3">
      <w:fldChar w:fldCharType="end"/>
    </w:r>
    <w:r w:rsidR="00E56C01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311B29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B77D59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59B77D5A" wp14:editId="59B77D5B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BFDD03" w14:textId="77777777" w:rsidR="00B421C8" w:rsidRDefault="00B421C8" w:rsidP="00191F45">
      <w:r>
        <w:separator/>
      </w:r>
    </w:p>
    <w:p w14:paraId="128E7F27" w14:textId="77777777" w:rsidR="00B421C8" w:rsidRDefault="00B421C8"/>
    <w:p w14:paraId="7FB0C472" w14:textId="77777777" w:rsidR="00B421C8" w:rsidRDefault="00B421C8"/>
    <w:p w14:paraId="3B6D3BFB" w14:textId="77777777" w:rsidR="00B421C8" w:rsidRDefault="00B421C8"/>
  </w:footnote>
  <w:footnote w:type="continuationSeparator" w:id="0">
    <w:p w14:paraId="4AD297B3" w14:textId="77777777" w:rsidR="00B421C8" w:rsidRDefault="00B421C8" w:rsidP="00191F45">
      <w:r>
        <w:continuationSeparator/>
      </w:r>
    </w:p>
    <w:p w14:paraId="0C1280AD" w14:textId="77777777" w:rsidR="00B421C8" w:rsidRDefault="00B421C8"/>
    <w:p w14:paraId="3CDF2DBC" w14:textId="77777777" w:rsidR="00B421C8" w:rsidRDefault="00B421C8"/>
    <w:p w14:paraId="58EA6AAC" w14:textId="77777777" w:rsidR="00B421C8" w:rsidRDefault="00B421C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B77D58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9288F1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0"/>
  </w:num>
  <w:num w:numId="22">
    <w:abstractNumId w:val="17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4"/>
  </w:num>
  <w:num w:numId="32">
    <w:abstractNumId w:val="20"/>
  </w:num>
  <w:num w:numId="33">
    <w:abstractNumId w:val="16"/>
  </w:num>
  <w:num w:numId="34">
    <w:abstractNumId w:val="18"/>
  </w:num>
  <w:num w:numId="3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proofState w:spelling="clean" w:grammar="clean"/>
  <w:attachedTemplate r:id="rId1"/>
  <w:trackRevisions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1NDI1MzMwNzI1MLFQ0lEKTi0uzszPAykwrAUAmieBFCwAAAA="/>
  </w:docVars>
  <w:rsids>
    <w:rsidRoot w:val="00086F34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259A4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687A"/>
    <w:rsid w:val="00077A7C"/>
    <w:rsid w:val="00082E53"/>
    <w:rsid w:val="000844F9"/>
    <w:rsid w:val="00084830"/>
    <w:rsid w:val="0008606A"/>
    <w:rsid w:val="00086656"/>
    <w:rsid w:val="00086D87"/>
    <w:rsid w:val="00086F34"/>
    <w:rsid w:val="000872D6"/>
    <w:rsid w:val="00090628"/>
    <w:rsid w:val="0009452F"/>
    <w:rsid w:val="00096701"/>
    <w:rsid w:val="000A0C05"/>
    <w:rsid w:val="000A194C"/>
    <w:rsid w:val="000A27C0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662"/>
    <w:rsid w:val="000C575E"/>
    <w:rsid w:val="000C61FB"/>
    <w:rsid w:val="000C6D40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3D0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5F24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7E5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4EA"/>
    <w:rsid w:val="002046F7"/>
    <w:rsid w:val="0020478D"/>
    <w:rsid w:val="002054D0"/>
    <w:rsid w:val="00206EFD"/>
    <w:rsid w:val="0020756A"/>
    <w:rsid w:val="002108D0"/>
    <w:rsid w:val="002109D0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15A5"/>
    <w:rsid w:val="00263542"/>
    <w:rsid w:val="00266738"/>
    <w:rsid w:val="00266D0C"/>
    <w:rsid w:val="00273F94"/>
    <w:rsid w:val="002760B7"/>
    <w:rsid w:val="00277F10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9603F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B29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0DCC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48CE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227"/>
    <w:rsid w:val="00360565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2E82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ABC"/>
    <w:rsid w:val="003F7D20"/>
    <w:rsid w:val="00400EB0"/>
    <w:rsid w:val="004013F6"/>
    <w:rsid w:val="00405801"/>
    <w:rsid w:val="00406A23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1E6D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19D5"/>
    <w:rsid w:val="00493120"/>
    <w:rsid w:val="004949C7"/>
    <w:rsid w:val="00494EE9"/>
    <w:rsid w:val="00494FDC"/>
    <w:rsid w:val="004A0489"/>
    <w:rsid w:val="004A161B"/>
    <w:rsid w:val="004A187C"/>
    <w:rsid w:val="004A4146"/>
    <w:rsid w:val="004A47DB"/>
    <w:rsid w:val="004A5AAE"/>
    <w:rsid w:val="004A6AB7"/>
    <w:rsid w:val="004A6C55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1EA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29E1"/>
    <w:rsid w:val="00536369"/>
    <w:rsid w:val="005400FF"/>
    <w:rsid w:val="00540E99"/>
    <w:rsid w:val="00541130"/>
    <w:rsid w:val="00542695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1733"/>
    <w:rsid w:val="00563104"/>
    <w:rsid w:val="0056441C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086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752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318"/>
    <w:rsid w:val="00630BB3"/>
    <w:rsid w:val="00631B6F"/>
    <w:rsid w:val="00632182"/>
    <w:rsid w:val="00633427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4651"/>
    <w:rsid w:val="006C7AB5"/>
    <w:rsid w:val="006D062E"/>
    <w:rsid w:val="006D0817"/>
    <w:rsid w:val="006D0996"/>
    <w:rsid w:val="006D2405"/>
    <w:rsid w:val="006D303C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1D2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6F4A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66C9"/>
    <w:rsid w:val="007D7CF5"/>
    <w:rsid w:val="007D7E58"/>
    <w:rsid w:val="007E35A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AE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172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A7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4FB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A51CF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75C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5C1E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39C3"/>
    <w:rsid w:val="00B35B87"/>
    <w:rsid w:val="00B40556"/>
    <w:rsid w:val="00B421C8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6C58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3E6B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3D1A"/>
    <w:rsid w:val="00BB5218"/>
    <w:rsid w:val="00BB72C0"/>
    <w:rsid w:val="00BB7FF3"/>
    <w:rsid w:val="00BC0AF1"/>
    <w:rsid w:val="00BC0F0D"/>
    <w:rsid w:val="00BC27BE"/>
    <w:rsid w:val="00BC3779"/>
    <w:rsid w:val="00BC41A0"/>
    <w:rsid w:val="00BC43D8"/>
    <w:rsid w:val="00BD0186"/>
    <w:rsid w:val="00BD1661"/>
    <w:rsid w:val="00BD1C40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69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0816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683B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2F08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0F6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632F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1595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1347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075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56C01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55E1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A72D1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B77D33"/>
  <w14:defaultImageDpi w14:val="330"/>
  <w15:chartTrackingRefBased/>
  <w15:docId w15:val="{E05BA5D6-ED95-413A-96C7-0DAAC88E2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360565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table" w:styleId="TableGridLight">
    <w:name w:val="Grid Table Light"/>
    <w:basedOn w:val="TableNormal"/>
    <w:uiPriority w:val="40"/>
    <w:rsid w:val="00561733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56173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56173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1">
    <w:name w:val="Grid Table 1 Light Accent 1"/>
    <w:basedOn w:val="TableNormal"/>
    <w:uiPriority w:val="46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1">
    <w:name w:val="Grid Table 2 Accent 1"/>
    <w:basedOn w:val="TableNormal"/>
    <w:uiPriority w:val="47"/>
    <w:rsid w:val="00561733"/>
    <w:pPr>
      <w:spacing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561733"/>
    <w:pPr>
      <w:spacing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2-Accent3">
    <w:name w:val="Grid Table 2 Accent 3"/>
    <w:basedOn w:val="TableNormal"/>
    <w:uiPriority w:val="47"/>
    <w:rsid w:val="00561733"/>
    <w:pPr>
      <w:spacing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1Light-Accent6">
    <w:name w:val="Grid Table 1 Light Accent 6"/>
    <w:basedOn w:val="TableNormal"/>
    <w:uiPriority w:val="46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11">
    <w:name w:val="Plain Table 11"/>
    <w:basedOn w:val="TableNormal"/>
    <w:next w:val="PlainTable1"/>
    <w:uiPriority w:val="41"/>
    <w:rsid w:val="00FA72D1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oElines2018">
    <w:name w:val="DoE lines 2018"/>
    <w:basedOn w:val="Normal"/>
    <w:qFormat/>
    <w:rsid w:val="0007687A"/>
    <w:pPr>
      <w:tabs>
        <w:tab w:val="right" w:leader="underscore" w:pos="10773"/>
      </w:tabs>
      <w:spacing w:before="0" w:line="480" w:lineRule="atLeast"/>
      <w:ind w:left="-40" w:right="40"/>
    </w:pPr>
    <w:rPr>
      <w:rFonts w:eastAsia="SimSun" w:cs="Times New Roman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0A27C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99"/>
    <w:semiHidden/>
    <w:unhideWhenUsed/>
    <w:qFormat/>
    <w:rsid w:val="003F7AB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C5662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5662"/>
    <w:rPr>
      <w:rFonts w:ascii="Segoe UI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m20\AppData\Local\Microsoft\Windows\INetCache\IE\Q4K4IJ9J\origi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0C75A6E2AB61409744BA56380DBD28" ma:contentTypeVersion="38" ma:contentTypeDescription="Create a new document." ma:contentTypeScope="" ma:versionID="f6bf460ab0cdaa32c4d9248eeecd6b4d">
  <xsd:schema xmlns:xsd="http://www.w3.org/2001/XMLSchema" xmlns:xs="http://www.w3.org/2001/XMLSchema" xmlns:p="http://schemas.microsoft.com/office/2006/metadata/properties" xmlns:ns3="58092856-036f-4420-b0f0-0e3e3f60f299" xmlns:ns4="94c38395-9039-40b1-bdd9-ede29eff24c3" targetNamespace="http://schemas.microsoft.com/office/2006/metadata/properties" ma:root="true" ma:fieldsID="acfafa3b1a4bbc91c075f56c20c4132f" ns3:_="" ns4:_="">
    <xsd:import namespace="58092856-036f-4420-b0f0-0e3e3f60f299"/>
    <xsd:import namespace="94c38395-9039-40b1-bdd9-ede29eff24c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CultureName" minOccurs="0"/>
                <xsd:element ref="ns4:AppVersion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TeamsChannelId" minOccurs="0"/>
                <xsd:element ref="ns4:Templates" minOccurs="0"/>
                <xsd:element ref="ns4:Invited_Leaders" minOccurs="0"/>
                <xsd:element ref="ns4:Invited_Members" minOccurs="0"/>
                <xsd:element ref="ns4:Self_Registration_Enabled0" minOccurs="0"/>
                <xsd:element ref="ns4:Has_Leaders_Only_SectionGroup" minOccurs="0"/>
                <xsd:element ref="ns4:IsNotebookLocked" minOccurs="0"/>
                <xsd:element ref="ns4:Math_Settings" minOccurs="0"/>
                <xsd:element ref="ns4:Distribution_Groups" minOccurs="0"/>
                <xsd:element ref="ns4:LMS_Mappings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092856-036f-4420-b0f0-0e3e3f60f2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2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c38395-9039-40b1-bdd9-ede29eff24c3" elementFormDefault="qualified">
    <xsd:import namespace="http://schemas.microsoft.com/office/2006/documentManagement/types"/>
    <xsd:import namespace="http://schemas.microsoft.com/office/infopath/2007/PartnerControls"/>
    <xsd:element name="NotebookType" ma:index="10" nillable="true" ma:displayName="Notebook Type" ma:internalName="NotebookType">
      <xsd:simpleType>
        <xsd:restriction base="dms:Text"/>
      </xsd:simpleType>
    </xsd:element>
    <xsd:element name="FolderType" ma:index="11" nillable="true" ma:displayName="Folder Type" ma:internalName="FolderType">
      <xsd:simpleType>
        <xsd:restriction base="dms:Text"/>
      </xsd:simpleType>
    </xsd:element>
    <xsd:element name="Owner" ma:index="12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3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CultureName" ma:index="14" nillable="true" ma:displayName="Culture Name" ma:internalName="CultureName">
      <xsd:simpleType>
        <xsd:restriction base="dms:Text"/>
      </xsd:simpleType>
    </xsd:element>
    <xsd:element name="AppVersion" ma:index="15" nillable="true" ma:displayName="App Version" ma:internalName="AppVersion">
      <xsd:simpleType>
        <xsd:restriction base="dms:Text"/>
      </xsd:simple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Has_Teacher_Only_SectionGroup" ma:index="1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0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OCR" ma:index="2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TeamsChannelId" ma:index="27" nillable="true" ma:displayName="Teams Channel Id" ma:internalName="TeamsChannelId">
      <xsd:simpleType>
        <xsd:restriction base="dms:Text"/>
      </xsd:simpleType>
    </xsd:element>
    <xsd:element name="Templates" ma:index="28" nillable="true" ma:displayName="Templates" ma:internalName="Templates">
      <xsd:simpleType>
        <xsd:restriction base="dms:Note">
          <xsd:maxLength value="255"/>
        </xsd:restriction>
      </xsd:simpleType>
    </xsd:element>
    <xsd:element name="Invited_Leaders" ma:index="29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0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0" ma:index="31" nillable="true" ma:displayName="Self Registration Enabled" ma:internalName="Self_Registration_Enabled0">
      <xsd:simpleType>
        <xsd:restriction base="dms:Boolean"/>
      </xsd:simpleType>
    </xsd:element>
    <xsd:element name="Has_Leaders_Only_SectionGroup" ma:index="32" nillable="true" ma:displayName="Has Leaders Only SectionGroup" ma:internalName="Has_Leaders_Only_SectionGroup">
      <xsd:simpleType>
        <xsd:restriction base="dms:Boolean"/>
      </xsd:simpleType>
    </xsd:element>
    <xsd:element name="IsNotebookLocked" ma:index="33" nillable="true" ma:displayName="Is Notebook Locked" ma:internalName="IsNotebookLocked">
      <xsd:simpleType>
        <xsd:restriction base="dms:Boolean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Distribution_Groups" ma:index="35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6" nillable="true" ma:displayName="LMS Mappings" ma:internalName="LMS_Mappings">
      <xsd:simpleType>
        <xsd:restriction base="dms:Note">
          <xsd:maxLength value="255"/>
        </xsd:restriction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3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Type xmlns="94c38395-9039-40b1-bdd9-ede29eff24c3" xsi:nil="true"/>
    <Invited_Members xmlns="94c38395-9039-40b1-bdd9-ede29eff24c3" xsi:nil="true"/>
    <Math_Settings xmlns="94c38395-9039-40b1-bdd9-ede29eff24c3" xsi:nil="true"/>
    <Owner xmlns="94c38395-9039-40b1-bdd9-ede29eff24c3">
      <UserInfo>
        <DisplayName/>
        <AccountId xsi:nil="true"/>
        <AccountType/>
      </UserInfo>
    </Owner>
    <DefaultSectionNames xmlns="94c38395-9039-40b1-bdd9-ede29eff24c3" xsi:nil="true"/>
    <Has_Teacher_Only_SectionGroup xmlns="94c38395-9039-40b1-bdd9-ede29eff24c3" xsi:nil="true"/>
    <Self_Registration_Enabled0 xmlns="94c38395-9039-40b1-bdd9-ede29eff24c3" xsi:nil="true"/>
    <NotebookType xmlns="94c38395-9039-40b1-bdd9-ede29eff24c3" xsi:nil="true"/>
    <Distribution_Groups xmlns="94c38395-9039-40b1-bdd9-ede29eff24c3" xsi:nil="true"/>
    <Has_Leaders_Only_SectionGroup xmlns="94c38395-9039-40b1-bdd9-ede29eff24c3" xsi:nil="true"/>
    <AppVersion xmlns="94c38395-9039-40b1-bdd9-ede29eff24c3" xsi:nil="true"/>
    <Invited_Leaders xmlns="94c38395-9039-40b1-bdd9-ede29eff24c3" xsi:nil="true"/>
    <LMS_Mappings xmlns="94c38395-9039-40b1-bdd9-ede29eff24c3" xsi:nil="true"/>
    <Self_Registration_Enabled xmlns="94c38395-9039-40b1-bdd9-ede29eff24c3" xsi:nil="true"/>
    <Templates xmlns="94c38395-9039-40b1-bdd9-ede29eff24c3" xsi:nil="true"/>
    <CultureName xmlns="94c38395-9039-40b1-bdd9-ede29eff24c3" xsi:nil="true"/>
    <Invited_Teachers xmlns="94c38395-9039-40b1-bdd9-ede29eff24c3" xsi:nil="true"/>
    <Invited_Students xmlns="94c38395-9039-40b1-bdd9-ede29eff24c3" xsi:nil="true"/>
    <TeamsChannelId xmlns="94c38395-9039-40b1-bdd9-ede29eff24c3" xsi:nil="true"/>
    <IsNotebookLocked xmlns="94c38395-9039-40b1-bdd9-ede29eff24c3" xsi:nil="true"/>
    <Is_Collaboration_Space_Locked xmlns="94c38395-9039-40b1-bdd9-ede29eff24c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F9CBC9F-9B2C-4BA7-8076-AF7639FC9F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092856-036f-4420-b0f0-0e3e3f60f299"/>
    <ds:schemaRef ds:uri="94c38395-9039-40b1-bdd9-ede29eff24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E3A076-9CB4-4844-8A09-DF9E6D31F34D}">
  <ds:schemaRefs>
    <ds:schemaRef ds:uri="http://schemas.microsoft.com/office/2006/metadata/properties"/>
    <ds:schemaRef ds:uri="http://schemas.microsoft.com/office/infopath/2007/PartnerControls"/>
    <ds:schemaRef ds:uri="94c38395-9039-40b1-bdd9-ede29eff24c3"/>
  </ds:schemaRefs>
</ds:datastoreItem>
</file>

<file path=customXml/itemProps4.xml><?xml version="1.0" encoding="utf-8"?>
<ds:datastoreItem xmlns:ds="http://schemas.openxmlformats.org/officeDocument/2006/customXml" ds:itemID="{BE76EC57-3E80-4EF8-95E0-19931ACD6B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riginal.dotx</Template>
  <TotalTime>32</TotalTime>
  <Pages>2</Pages>
  <Words>225</Words>
  <Characters>128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to work - Workplace learning research</vt:lpstr>
    </vt:vector>
  </TitlesOfParts>
  <Manager/>
  <Company>NSW Department of Education</Company>
  <LinksUpToDate>false</LinksUpToDate>
  <CharactersWithSpaces>150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to Work - Workplace learning research</dc:title>
  <dc:subject/>
  <dc:creator>Adriana Lim</dc:creator>
  <cp:keywords/>
  <dc:description/>
  <cp:lastModifiedBy>Adriana Lim</cp:lastModifiedBy>
  <cp:revision>9</cp:revision>
  <cp:lastPrinted>2019-09-30T07:42:00Z</cp:lastPrinted>
  <dcterms:created xsi:type="dcterms:W3CDTF">2020-04-17T05:41:00Z</dcterms:created>
  <dcterms:modified xsi:type="dcterms:W3CDTF">2020-05-05T06:3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0C75A6E2AB61409744BA56380DBD28</vt:lpwstr>
  </property>
</Properties>
</file>